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911E84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911E84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805CFA" w:rsidRPr="00805CFA" w14:paraId="3F33DD97" w14:textId="77777777" w:rsidTr="00911E84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805CFA" w:rsidRPr="00805CFA" w14:paraId="38F7A1BF" w14:textId="77777777" w:rsidTr="00911E84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06BB01C1" w:rsidR="00805CFA" w:rsidRPr="00252582" w:rsidRDefault="00252582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70F1C9E6" w:rsidR="00805CFA" w:rsidRPr="00252582" w:rsidRDefault="00252582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Need an office to do the work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4A630DA6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52582">
              <w:rPr>
                <w:rFonts w:asciiTheme="minorEastAsia" w:hAnsiTheme="minorEastAsia" w:cs="Calibri"/>
                <w:sz w:val="24"/>
                <w:szCs w:val="24"/>
                <w:lang w:val="en-NZ" w:eastAsia="zh-CN"/>
              </w:rPr>
              <w:t>O</w:t>
            </w:r>
            <w:r w:rsidR="00252582">
              <w:rPr>
                <w:rFonts w:asciiTheme="minorEastAsia" w:hAnsiTheme="minorEastAsia" w:cs="Calibri" w:hint="eastAsia"/>
                <w:sz w:val="24"/>
                <w:szCs w:val="24"/>
                <w:lang w:val="en-NZ" w:eastAsia="zh-CN"/>
              </w:rPr>
              <w:t>ffi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44341556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52582">
              <w:rPr>
                <w:rFonts w:eastAsia="Times New Roman" w:cs="Calibri"/>
                <w:sz w:val="24"/>
                <w:szCs w:val="24"/>
                <w:lang w:val="en-NZ" w:eastAsia="en-NZ"/>
              </w:rPr>
              <w:t>An offi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3EC0054E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252582">
              <w:rPr>
                <w:rFonts w:eastAsia="Times New Roman" w:cs="Calibri"/>
                <w:sz w:val="24"/>
                <w:szCs w:val="24"/>
                <w:lang w:val="en-NZ" w:eastAsia="en-NZ"/>
              </w:rPr>
              <w:t>1*5000=5000</w:t>
            </w:r>
            <w:r w:rsidR="00911E84" w:rsidRPr="00911E84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252582" w:rsidRPr="00805CFA" w14:paraId="162CA94F" w14:textId="77777777" w:rsidTr="00911E84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57F5AF" w14:textId="54645855" w:rsidR="00252582" w:rsidRDefault="00252582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78EA61" w14:textId="2C4BD289" w:rsidR="00252582" w:rsidRDefault="00911E84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 w:rsidRPr="00911E84">
              <w:rPr>
                <w:rFonts w:ascii="Times New Roman" w:hAnsi="Times New Roman"/>
                <w:sz w:val="24"/>
                <w:szCs w:val="24"/>
                <w:lang w:val="en-NZ" w:eastAsia="zh-CN"/>
              </w:rPr>
              <w:t>Talk with PartyA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9C460BC" w14:textId="28B36FFC" w:rsidR="00252582" w:rsidRPr="00805CFA" w:rsidRDefault="00911E84" w:rsidP="00911E84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911E84">
              <w:rPr>
                <w:rFonts w:eastAsia="Times New Roman" w:cs="Calibri"/>
                <w:sz w:val="24"/>
                <w:szCs w:val="24"/>
                <w:lang w:val="en-NZ" w:eastAsia="en-NZ"/>
              </w:rPr>
              <w:t>refreshment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DBFC970" w14:textId="6A3B9EE8" w:rsidR="00252582" w:rsidRPr="00805CFA" w:rsidRDefault="00911E84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911E84">
              <w:rPr>
                <w:rFonts w:eastAsia="Times New Roman" w:cs="Calibri"/>
                <w:sz w:val="24"/>
                <w:szCs w:val="24"/>
                <w:lang w:val="en-NZ" w:eastAsia="en-NZ"/>
              </w:rPr>
              <w:t>Hospitality drin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9FAFEA" w14:textId="07910F49" w:rsidR="00252582" w:rsidRPr="00911E84" w:rsidRDefault="00911E84" w:rsidP="00805CFA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*</w:t>
            </w:r>
            <w:r w:rsidRPr="00911E84">
              <w:rPr>
                <w:rFonts w:cs="Calibri"/>
                <w:sz w:val="24"/>
                <w:szCs w:val="24"/>
                <w:lang w:val="en-NZ" w:eastAsia="zh-CN"/>
              </w:rPr>
              <w:t>35$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=</w:t>
            </w:r>
            <w:r w:rsidRPr="00911E84">
              <w:rPr>
                <w:rFonts w:cs="Calibri"/>
                <w:sz w:val="24"/>
                <w:szCs w:val="24"/>
                <w:lang w:val="en-NZ" w:eastAsia="zh-CN"/>
              </w:rPr>
              <w:t>35$</w:t>
            </w:r>
          </w:p>
        </w:tc>
      </w:tr>
      <w:tr w:rsidR="00911E84" w:rsidRPr="00805CFA" w14:paraId="1630E836" w14:textId="77777777" w:rsidTr="00911E84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F127BC" w14:textId="4E545FE6" w:rsidR="00911E84" w:rsidRDefault="00911E84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8E4AEA" w14:textId="5AE55F60" w:rsidR="00911E84" w:rsidRPr="00911E84" w:rsidRDefault="00911E84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Promote it across all platform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DCB0E7" w14:textId="449BFED4" w:rsidR="00911E84" w:rsidRPr="00911E84" w:rsidRDefault="00911E84" w:rsidP="00911E84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/>
                <w:sz w:val="24"/>
                <w:szCs w:val="24"/>
                <w:lang w:val="en-NZ" w:eastAsia="zh-CN"/>
              </w:rPr>
              <w:t>To promo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7B42BD" w14:textId="2A7456F6" w:rsidR="00911E84" w:rsidRPr="00911E84" w:rsidRDefault="00911E84" w:rsidP="00805CFA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 xml:space="preserve"> day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BC4F0A" w14:textId="251A70D1" w:rsidR="00911E84" w:rsidRPr="00911E84" w:rsidRDefault="00911E84" w:rsidP="00805CFA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2*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500</w:t>
            </w:r>
            <w:r>
              <w:rPr>
                <w:rFonts w:cs="Calibri" w:hint="eastAsia"/>
                <w:sz w:val="24"/>
                <w:szCs w:val="24"/>
                <w:lang w:val="en-NZ" w:eastAsia="zh-CN"/>
              </w:rPr>
              <w:t>=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100</w:t>
            </w:r>
            <w:r w:rsidRPr="00911E84">
              <w:rPr>
                <w:rFonts w:cs="Calibri"/>
                <w:sz w:val="24"/>
                <w:szCs w:val="24"/>
                <w:lang w:val="en-NZ" w:eastAsia="zh-CN"/>
              </w:rPr>
              <w:t>$</w:t>
            </w:r>
          </w:p>
        </w:tc>
      </w:tr>
      <w:tr w:rsidR="00805CFA" w:rsidRPr="00805CFA" w14:paraId="4DFFD1FB" w14:textId="77777777" w:rsidTr="00911E84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9D9D9"/>
            <w:hideMark/>
          </w:tcPr>
          <w:p w14:paraId="2760F766" w14:textId="109643B0" w:rsidR="00805CFA" w:rsidRPr="00805CFA" w:rsidRDefault="00911E84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6255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  <w:tr w:rsidR="00252582" w:rsidRPr="00805CFA" w14:paraId="476AAFC1" w14:textId="77777777" w:rsidTr="00911E84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AC85E8E" w14:textId="77777777" w:rsidR="00252582" w:rsidRPr="00805CFA" w:rsidRDefault="00252582" w:rsidP="00805CFA"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3E06519" w14:textId="77777777" w:rsidR="00252582" w:rsidRPr="00805CFA" w:rsidRDefault="0025258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2933F21" w14:textId="77777777" w:rsidR="00252582" w:rsidRPr="00805CFA" w:rsidRDefault="0025258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5E9C708" w14:textId="77777777" w:rsidR="00252582" w:rsidRPr="00805CFA" w:rsidRDefault="0025258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4854311" w14:textId="77777777" w:rsidR="00252582" w:rsidRPr="00805CFA" w:rsidRDefault="00252582" w:rsidP="00805CFA"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52582"/>
    <w:rsid w:val="002979E3"/>
    <w:rsid w:val="00684B5F"/>
    <w:rsid w:val="0077469D"/>
    <w:rsid w:val="007F5382"/>
    <w:rsid w:val="00805CFA"/>
    <w:rsid w:val="008911ED"/>
    <w:rsid w:val="008F7BBC"/>
    <w:rsid w:val="00911E84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805CFA"/>
  </w:style>
  <w:style w:type="character" w:customStyle="1" w:styleId="eop">
    <w:name w:val="eop"/>
    <w:basedOn w:val="a2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yuyao824403841@126.com</cp:lastModifiedBy>
  <cp:revision>6</cp:revision>
  <dcterms:created xsi:type="dcterms:W3CDTF">2021-06-16T02:43:00Z</dcterms:created>
  <dcterms:modified xsi:type="dcterms:W3CDTF">2021-11-10T07:50:00Z</dcterms:modified>
</cp:coreProperties>
</file>